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r>
        <w:t xml:space="preserve">Lou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77777777" w:rsidR="004231E6" w:rsidRDefault="00BA3249">
      <w:pPr>
        <w:pStyle w:val="Heading1"/>
        <w:ind w:left="-5"/>
      </w:pPr>
      <w:r>
        <w:t xml:space="preserve">Profess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ab/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r>
        <w:rPr>
          <w:sz w:val="18"/>
        </w:rPr>
        <w:t xml:space="preserve">Rajshahi University of Engineering &amp; Technology, Bangladesh  </w:t>
      </w:r>
      <w:r>
        <w:rPr>
          <w:sz w:val="18"/>
        </w:rPr>
        <w:tab/>
        <w:t xml:space="preserve">Computer Science &amp; Engineering  </w:t>
      </w:r>
      <w:r>
        <w:rPr>
          <w:sz w:val="18"/>
        </w:rPr>
        <w:tab/>
        <w:t xml:space="preserve">B.Sc.(Engg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 xml:space="preserve">Currently developing an automated grading system using machine learning fo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 xml:space="preserve">Served as an Instructor and co-ordinator for two Summer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a teaching assistant for courses like Computer Graphics, Video game design, Programming with C/C++, Statistics and Graphs in Matlab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>Developed a multi-modal fusion system by fusing Kinect depth sensor and Thermal camera for 3D human body shape estimation as masters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Machine Learning 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tats:</w:t>
      </w:r>
      <w:r>
        <w:t xml:space="preserve"> Pandas, NumPy, Pygment, Seaborn, TensorFlow, PyTorch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 :</w:t>
      </w:r>
      <w:r>
        <w:t xml:space="preserve"> LaTex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 :</w:t>
      </w:r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7540E893" w:rsidR="0033425B" w:rsidRDefault="00BA3249" w:rsidP="0033425B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6D57AE" w:rsidRPr="008C2DA6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S. Tisha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, R. Oregon, G. Baumgartner, F. Alegre, J. Moreno, 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n Automatic Grading System for a High School-level Computational Thinking Course, 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Software Engineering Education for the Next Generation (SEENG@ICSE), 2022 (</w:t>
      </w:r>
      <w:r w:rsidR="006D57AE" w:rsidRPr="00FA35C5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Accepted</w:t>
      </w:r>
      <w:r w:rsidR="006D57AE"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)</w:t>
      </w:r>
      <w:r>
        <w:rPr>
          <w:rFonts w:ascii="Arial" w:eastAsia="Arial" w:hAnsi="Arial" w:cs="Arial"/>
        </w:rPr>
        <w:tab/>
      </w:r>
    </w:p>
    <w:p w14:paraId="50CD878A" w14:textId="2DFFA502" w:rsidR="0033425B" w:rsidRDefault="0033425B" w:rsidP="0033425B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BA3249">
        <w:t xml:space="preserve">Tisha, Sirazum Munira, </w:t>
      </w:r>
      <w:r w:rsidR="00BA3249" w:rsidRPr="008C2DA6">
        <w:rPr>
          <w:b/>
          <w:bCs/>
        </w:rPr>
        <w:t>Thermal-Kinect Fusion Scanning System for Bodyshape Inpainting and Estimation under Clothing</w:t>
      </w:r>
      <w:r w:rsidR="00BA3249">
        <w:t xml:space="preserve"> (2019). </w:t>
      </w:r>
      <w:r w:rsidR="00BA3249">
        <w:rPr>
          <w:i/>
        </w:rPr>
        <w:t>LSU Master's Theses</w:t>
      </w:r>
      <w:r w:rsidR="00BA3249">
        <w:t xml:space="preserve">. 5018. https://digitalcommons.lsu.edu/gradschool_theses/5018 </w:t>
      </w:r>
    </w:p>
    <w:p w14:paraId="22876F14" w14:textId="77777777" w:rsidR="0033425B" w:rsidRDefault="0033425B" w:rsidP="0033425B">
      <w:pPr>
        <w:spacing w:after="153"/>
        <w:ind w:left="1440" w:right="0" w:hanging="360"/>
      </w:pP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Awards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446B5BF5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65B3A9CF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Award:</w:t>
      </w:r>
      <w:r>
        <w:t xml:space="preserve"> 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ordinator:</w:t>
      </w:r>
      <w:r>
        <w:t xml:space="preserve">  Bangladeshi Student Association at LSU (BSA@LSU), 2017-2018 </w:t>
      </w:r>
    </w:p>
    <w:p w14:paraId="2107154F" w14:textId="7C4A75D4" w:rsidR="007A6F19" w:rsidRDefault="00BA3249" w:rsidP="004657C8">
      <w:pPr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Member :</w:t>
      </w:r>
      <w:r>
        <w:t xml:space="preserve"> IEEE, ACM, Women in Computer Science (WICS@LSU)</w:t>
      </w:r>
      <w:r w:rsidR="000A4A43">
        <w:t>, Women in Machi</w:t>
      </w:r>
      <w:r w:rsidR="004657C8">
        <w:t>ne   Learning (WiML)</w:t>
      </w:r>
    </w:p>
    <w:p w14:paraId="7A545BC8" w14:textId="796D3793" w:rsidR="007A6F19" w:rsidRDefault="007A6F1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 :</w:t>
      </w:r>
      <w:r>
        <w:t xml:space="preserve"> ASE 2021 conference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QUAX78UnSwAAAA="/>
  </w:docVars>
  <w:rsids>
    <w:rsidRoot w:val="004231E6"/>
    <w:rsid w:val="000A4A43"/>
    <w:rsid w:val="00240140"/>
    <w:rsid w:val="002A4848"/>
    <w:rsid w:val="0033425B"/>
    <w:rsid w:val="003645A0"/>
    <w:rsid w:val="004231E6"/>
    <w:rsid w:val="004657C8"/>
    <w:rsid w:val="005A08C8"/>
    <w:rsid w:val="006D57AE"/>
    <w:rsid w:val="007A6F19"/>
    <w:rsid w:val="008C2DA6"/>
    <w:rsid w:val="00BA3249"/>
    <w:rsid w:val="00C7171B"/>
    <w:rsid w:val="00FA3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1</Words>
  <Characters>2686</Characters>
  <Application>Microsoft Office Word</Application>
  <DocSecurity>0</DocSecurity>
  <Lines>22</Lines>
  <Paragraphs>6</Paragraphs>
  <ScaleCrop>false</ScaleCrop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14</cp:revision>
  <cp:lastPrinted>2022-03-21T15:08:00Z</cp:lastPrinted>
  <dcterms:created xsi:type="dcterms:W3CDTF">2021-11-16T22:07:00Z</dcterms:created>
  <dcterms:modified xsi:type="dcterms:W3CDTF">2022-04-08T16:29:00Z</dcterms:modified>
</cp:coreProperties>
</file>